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ursui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3b3b40f2507f73fe398a62515c1253b1284054c"/>
    <w:p>
      <w:pPr>
        <w:pStyle w:val="Heading1"/>
      </w:pPr>
      <w:r>
        <w:t xml:space="preserve">Scholarship Application Letter for Data Scientist Career Development in United States Los Angeles</w:t>
      </w:r>
    </w:p>
    <w:p>
      <w:pPr>
        <w:pStyle w:val="FirstParagraph"/>
      </w:pPr>
      <w:r>
        <w:t xml:space="preserve">Dear Esteemed Members of the Los Angeles Data Science Scholarship Committee,</w:t>
      </w:r>
    </w:p>
    <w:p>
      <w:pPr>
        <w:pStyle w:val="BodyText"/>
      </w:pPr>
      <w:r>
        <w:t xml:space="preserve">It is with profound enthusiasm and a deeply rooted commitment to advancing data-driven innovation that I submit this Scholarship Application Letter. As an aspiring Data Scientist hailing from a background where access to cutting-edge educational resources has been limited, I am applying for your prestigious scholarship opportunity to pursue my Master of Science in Data Science at the University of Southern California (USC) in United States Los Angeles. This scholarship represents not merely financial assistance, but a transformative catalyst for my journey to become a leading Data Scientist contributing meaningfully to Los Angeles' dynamic technological ecosystem and the broader United States data science landscape.</w:t>
      </w:r>
    </w:p>
    <w:p>
      <w:pPr>
        <w:pStyle w:val="BodyText"/>
      </w:pPr>
      <w:r>
        <w:t xml:space="preserve">My fascination with Data Science began during my undergraduate studies in Computer Science at California State University, Long Beach. While working on an independent project analyzing public transportation usage patterns across Southern California cities, I discovered the profound power of data to illuminate urban challenges and drive tangible solutions. My analysis of LA Metro ridership data revealed critical inefficiencies in service allocation during peak hours, a finding that resonated with local officials and underscored the immense potential for Data Scientists to optimize infrastructure in our region. This experience crystallized my ambition: I am not merely seeking a career as a Data Scientist; I am committed to becoming an integral part of Los Angeles' technological fabric, leveraging data to enhance community well-being, economic resilience, and sustainable urban development within the United States.</w:t>
      </w:r>
    </w:p>
    <w:p>
      <w:pPr>
        <w:pStyle w:val="BodyText"/>
      </w:pPr>
      <w:r>
        <w:t xml:space="preserve">The decision to pursue advanced studies specifically in United States Los Angeles is driven by an unwavering belief in the city's unique position as a global innovation hub. Unlike traditional academic centers focused solely on finance or healthcare, Los Angeles offers a uniquely diverse data landscape – from the entertainment industry's massive content analytics and personalized recommendation systems at companies like Netflix and Warner Bros., to the burgeoning smart city initiatives tackling traffic congestion, air quality monitoring, and public safety in our sprawling metropolis. USC’s renowned Viterbi School of Engineering, particularly its Center for Advanced Research in Data Science (CARD), provides the exact interdisciplinary curriculum I seek: advanced machine learning modules focused on spatio-temporal data analysis (vital for urban planning), courses on ethical AI development – a critical concern as we navigate the complexities of algorithmic bias in hiring and policing within United States Los Angeles communities – and direct industry partnerships with local tech giants. My academic goals are intrinsically tied to Los Angeles; I aim to develop models specifically optimized for the city’s unique urban dynamics, from predicting wildfire spread using satellite imagery across Southern California ecosystems to analyzing the economic impact of tourism on neighborhood businesses in Downtown LA or Venice Beach.</w:t>
      </w:r>
    </w:p>
    <w:p>
      <w:pPr>
        <w:pStyle w:val="BodyText"/>
      </w:pPr>
      <w:r>
        <w:t xml:space="preserve">My technical foundation is robust: I possess advanced proficiency in Python (Pandas, Scikit-learn, TensorFlow), SQL for large-scale database management, and experience with cloud platforms including AWS. However, I recognize that becoming an effective Data Scientist requires more than technical skills; it demands deep contextual understanding. My volunteer work with the non-profit "LA Tech for Good" further solidified this perspective. I assisted in developing a simple predictive model using historical food bank donation data to forecast demand fluctuations across different LA neighborhoods – a project directly addressing food insecurity, a pressing issue within our community. This experience taught me the crucial importance of collaboration with domain experts (like social workers at the food banks) and ethical considerations when deploying models that impact vulnerable populations. It was here I witnessed firsthand how Data Scientists in Los Angeles are uniquely positioned to bridge technical expertise with civic responsibility – a duality I am eager to master through my graduate studies.</w:t>
      </w:r>
    </w:p>
    <w:p>
      <w:pPr>
        <w:pStyle w:val="BodyText"/>
      </w:pPr>
      <w:r>
        <w:t xml:space="preserve">The financial barrier, however, remains significant. My family’s modest income necessitates substantial support for graduate education. This Scholarship Application Letter is therefore not just an appeal; it is a declaration of intent to maximize every resource provided. Receiving this scholarship would alleviate the burden of tuition and living expenses in Los Angeles, allowing me to fully immerse myself in USC's rigorous curriculum, engage deeply with faculty research (particularly Dr. Anya Petrova’s work on urban mobility AI), and secure an impactful internship at a LA-based organization like Snap Inc., which actively mentors data science talent. The scholarship would also enable me to participate in the Los Angeles Data Science Meetup Group, fostering connections critical for my professional network within the United States' most geographically diverse tech hub.</w:t>
      </w:r>
    </w:p>
    <w:p>
      <w:pPr>
        <w:pStyle w:val="BodyText"/>
      </w:pPr>
      <w:r>
        <w:t xml:space="preserve">My long-term vision extends far beyond securing a position as a Data Scientist. I aspire to co-found an LA-based data science consultancy specializing in socially impactful projects for underserved communities – focusing on equitable access to education, healthcare analytics for community clinics in South Central LA, or sustainable agriculture solutions leveraging geospatial data for urban farming initiatives. This scholarship is the essential first step towards building that foundation. I understand that the United States Los Angeles region thrives on innovation born from diverse perspectives and collaborative spirit; my background, drive, and specific focus on local challenges position me to contribute uniquely to this ecosystem as a Data Scientist committed to ethical and community-centered solutions.</w:t>
      </w:r>
    </w:p>
    <w:p>
      <w:pPr>
        <w:pStyle w:val="BodyText"/>
      </w:pPr>
      <w:r>
        <w:t xml:space="preserve">Thank you for considering this Scholarship Application Letter. I have meticulously detailed how the funding will directly support my academic trajectory at USC in United States Los Angeles, enabling me to develop the specialized skills required of a modern Data Scientist who understands both the technical intricacies and the profound social context of our work within this city. I am eager to bring my dedication, analytical rigor, and deep commitment to Los Angeles' future to your program. I welcome the opportunity for an interview at your convenience and am prepared to provide any additional documentation required.</w:t>
      </w:r>
    </w:p>
    <w:p>
      <w:pPr>
        <w:pStyle w:val="BodyText"/>
      </w:pPr>
      <w:r>
        <w:t xml:space="preserve">With sincere gratitude and anticipation,</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ursuit in United States Los Angeles</dc:title>
  <dc:creator/>
  <dc:language>en</dc:language>
  <cp:keywords/>
  <dcterms:created xsi:type="dcterms:W3CDTF">2026-07-21T14:52:59Z</dcterms:created>
  <dcterms:modified xsi:type="dcterms:W3CDTF">2026-07-21T14:52:59Z</dcterms:modified>
</cp:coreProperties>
</file>

<file path=docProps/custom.xml><?xml version="1.0" encoding="utf-8"?>
<Properties xmlns="http://schemas.openxmlformats.org/officeDocument/2006/custom-properties" xmlns:vt="http://schemas.openxmlformats.org/officeDocument/2006/docPropsVTypes"/>
</file>